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D51" w:rsidRDefault="001A2D51" w:rsidP="008F055B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:rsidR="001A2D51" w:rsidRDefault="001A2D51" w:rsidP="00D450FA">
      <w:pPr>
        <w:spacing w:after="12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8F055B">
        <w:rPr>
          <w:rFonts w:ascii="Times New Roman" w:hAnsi="Times New Roman"/>
          <w:b/>
          <w:sz w:val="28"/>
          <w:szCs w:val="28"/>
          <w:u w:val="single"/>
        </w:rPr>
        <w:t xml:space="preserve">Sprawozdanie z wyjazdu zagranicznego </w:t>
      </w:r>
    </w:p>
    <w:p w:rsidR="001A2D51" w:rsidRPr="008F055B" w:rsidRDefault="00CF6801" w:rsidP="008F055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dla nauczyciela akademickiego</w:t>
      </w:r>
      <w:r w:rsidR="002A2DCF">
        <w:rPr>
          <w:rFonts w:ascii="Times New Roman" w:hAnsi="Times New Roman"/>
          <w:b/>
          <w:sz w:val="28"/>
          <w:szCs w:val="28"/>
          <w:u w:val="single"/>
        </w:rPr>
        <w:t xml:space="preserve"> w ramach stażu naukowo-dydaktycznego finansowanego z projektu POWER 3.5</w:t>
      </w:r>
      <w:r w:rsidR="00327260">
        <w:rPr>
          <w:rFonts w:ascii="Times New Roman" w:hAnsi="Times New Roman"/>
          <w:b/>
          <w:sz w:val="28"/>
          <w:szCs w:val="28"/>
          <w:u w:val="single"/>
        </w:rPr>
        <w:t xml:space="preserve"> „Zintegrowany Program Rozwoju UEK”</w:t>
      </w:r>
      <w:bookmarkStart w:id="0" w:name="_GoBack"/>
      <w:bookmarkEnd w:id="0"/>
    </w:p>
    <w:p w:rsidR="001A2D51" w:rsidRPr="007E6319" w:rsidRDefault="001A2D51" w:rsidP="00B7072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:rsidR="001A2D51" w:rsidRPr="007E6319" w:rsidRDefault="001A2D51" w:rsidP="00B7072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:rsidR="001A2D51" w:rsidRPr="00B468CA" w:rsidRDefault="001A2D51" w:rsidP="00B468C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6319">
        <w:rPr>
          <w:rFonts w:ascii="Times New Roman" w:hAnsi="Times New Roman"/>
          <w:b/>
          <w:sz w:val="24"/>
          <w:szCs w:val="24"/>
        </w:rPr>
        <w:t>Imię i nazwisko</w:t>
      </w:r>
      <w:r>
        <w:rPr>
          <w:rFonts w:ascii="Times New Roman" w:hAnsi="Times New Roman"/>
          <w:b/>
          <w:sz w:val="24"/>
          <w:szCs w:val="24"/>
        </w:rPr>
        <w:t>:</w:t>
      </w:r>
      <w:r w:rsidRPr="007E6319">
        <w:rPr>
          <w:rFonts w:ascii="Times New Roman" w:hAnsi="Times New Roman"/>
          <w:sz w:val="24"/>
          <w:szCs w:val="24"/>
        </w:rPr>
        <w:t xml:space="preserve">  ………………………………………………………………………..</w:t>
      </w:r>
    </w:p>
    <w:p w:rsidR="001A2D51" w:rsidRPr="00B468CA" w:rsidRDefault="002A2DCF" w:rsidP="00B468C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tytut</w:t>
      </w:r>
      <w:r w:rsidR="001A2D51" w:rsidRPr="007E6319">
        <w:rPr>
          <w:rFonts w:ascii="Times New Roman" w:hAnsi="Times New Roman"/>
          <w:b/>
          <w:sz w:val="24"/>
          <w:szCs w:val="24"/>
        </w:rPr>
        <w:t xml:space="preserve"> i katedra</w:t>
      </w:r>
      <w:r w:rsidR="001A2D51">
        <w:rPr>
          <w:rFonts w:ascii="Times New Roman" w:hAnsi="Times New Roman"/>
          <w:b/>
          <w:sz w:val="24"/>
          <w:szCs w:val="24"/>
        </w:rPr>
        <w:t>:</w:t>
      </w:r>
      <w:r w:rsidR="001A2D51" w:rsidRPr="007E6319">
        <w:rPr>
          <w:rFonts w:ascii="Times New Roman" w:hAnsi="Times New Roman"/>
          <w:sz w:val="24"/>
          <w:szCs w:val="24"/>
        </w:rPr>
        <w:t xml:space="preserve"> ……………………………………………………………………...</w:t>
      </w:r>
    </w:p>
    <w:p w:rsidR="001A2D51" w:rsidRPr="00B468CA" w:rsidRDefault="001A2D51" w:rsidP="00B468C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6319">
        <w:rPr>
          <w:rFonts w:ascii="Times New Roman" w:hAnsi="Times New Roman"/>
          <w:b/>
          <w:sz w:val="24"/>
          <w:szCs w:val="24"/>
        </w:rPr>
        <w:t>Wyjazd do (kraj, miasto, uczelnia)</w:t>
      </w:r>
      <w:r>
        <w:rPr>
          <w:rFonts w:ascii="Times New Roman" w:hAnsi="Times New Roman"/>
          <w:b/>
          <w:sz w:val="24"/>
          <w:szCs w:val="24"/>
        </w:rPr>
        <w:t>:</w:t>
      </w:r>
      <w:r w:rsidRPr="007E6319">
        <w:rPr>
          <w:rFonts w:ascii="Times New Roman" w:hAnsi="Times New Roman"/>
          <w:sz w:val="24"/>
          <w:szCs w:val="24"/>
        </w:rPr>
        <w:t xml:space="preserve"> ……………………………………………………        </w:t>
      </w:r>
    </w:p>
    <w:p w:rsidR="001A2D51" w:rsidRPr="007E6319" w:rsidRDefault="001A2D51" w:rsidP="007E6319">
      <w:pPr>
        <w:pStyle w:val="ListParagraph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</w:t>
      </w:r>
      <w:r w:rsidRPr="007E6319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...</w:t>
      </w:r>
    </w:p>
    <w:p w:rsidR="001A2D51" w:rsidRPr="007E6319" w:rsidRDefault="001A2D51" w:rsidP="00B70721">
      <w:pPr>
        <w:pStyle w:val="ListParagraph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1A2D51" w:rsidRPr="007E6319" w:rsidRDefault="001A2D51" w:rsidP="00B70721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  <w:r w:rsidRPr="007E6319">
        <w:rPr>
          <w:rFonts w:ascii="Times New Roman" w:hAnsi="Times New Roman"/>
          <w:b/>
          <w:sz w:val="24"/>
          <w:szCs w:val="24"/>
        </w:rPr>
        <w:t>w terminie (data)</w:t>
      </w:r>
      <w:r>
        <w:rPr>
          <w:rFonts w:ascii="Times New Roman" w:hAnsi="Times New Roman"/>
          <w:b/>
          <w:sz w:val="24"/>
          <w:szCs w:val="24"/>
        </w:rPr>
        <w:t>:</w:t>
      </w:r>
      <w:r w:rsidRPr="007E6319">
        <w:rPr>
          <w:rFonts w:ascii="Times New Roman" w:hAnsi="Times New Roman"/>
          <w:sz w:val="24"/>
          <w:szCs w:val="24"/>
        </w:rPr>
        <w:t xml:space="preserve"> ………………………….</w:t>
      </w:r>
    </w:p>
    <w:p w:rsidR="001A2D51" w:rsidRPr="007E6319" w:rsidRDefault="001A2D51" w:rsidP="00B70721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A2D51" w:rsidRPr="007E6319" w:rsidRDefault="001A2D51" w:rsidP="00B70721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A2D51" w:rsidRPr="007E6319" w:rsidRDefault="001A2D51" w:rsidP="00B70721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A2D51" w:rsidRPr="007E6319" w:rsidRDefault="002A2DCF" w:rsidP="00B7072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zultaty</w:t>
      </w:r>
      <w:r w:rsidR="001A2D51" w:rsidRPr="007E6319">
        <w:rPr>
          <w:rFonts w:ascii="Times New Roman" w:hAnsi="Times New Roman"/>
          <w:b/>
          <w:sz w:val="24"/>
          <w:szCs w:val="24"/>
        </w:rPr>
        <w:t xml:space="preserve"> wynikające z</w:t>
      </w:r>
      <w:r>
        <w:rPr>
          <w:rFonts w:ascii="Times New Roman" w:hAnsi="Times New Roman"/>
          <w:b/>
          <w:sz w:val="24"/>
          <w:szCs w:val="24"/>
        </w:rPr>
        <w:t xml:space="preserve"> zadeklarowanych celów we wniosku</w:t>
      </w:r>
      <w:r w:rsidR="001A2D51" w:rsidRPr="007E6319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tażowym</w:t>
      </w:r>
      <w:r w:rsidR="001A2D51">
        <w:rPr>
          <w:rFonts w:ascii="Times New Roman" w:hAnsi="Times New Roman"/>
          <w:b/>
          <w:sz w:val="24"/>
          <w:szCs w:val="24"/>
        </w:rPr>
        <w:t>:</w:t>
      </w:r>
    </w:p>
    <w:p w:rsidR="001A2D51" w:rsidRPr="007E6319" w:rsidRDefault="001A2D51" w:rsidP="00DE63F0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64"/>
        <w:gridCol w:w="870"/>
      </w:tblGrid>
      <w:tr w:rsidR="002A2DCF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2A2DCF" w:rsidRPr="0019374B" w:rsidRDefault="002A2DCF" w:rsidP="00D2103C">
            <w:pPr>
              <w:pStyle w:val="Akapitzlist"/>
              <w:ind w:left="0"/>
            </w:pPr>
            <w:r>
              <w:t>Rezultaty</w:t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2A2DCF" w:rsidRPr="00D2103C" w:rsidRDefault="002A2DCF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tak/nie</w:t>
            </w:r>
          </w:p>
        </w:tc>
      </w:tr>
      <w:tr w:rsidR="002A2DCF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2A2DCF" w:rsidRPr="00D2103C" w:rsidRDefault="002A2DCF" w:rsidP="00D2103C">
            <w:pPr>
              <w:pStyle w:val="Akapitzlist"/>
              <w:numPr>
                <w:ilvl w:val="0"/>
                <w:numId w:val="4"/>
              </w:numPr>
              <w:rPr>
                <w:rFonts w:ascii="Times New Roman" w:hAnsi="Times New Roman"/>
                <w:sz w:val="24"/>
                <w:szCs w:val="24"/>
              </w:rPr>
            </w:pPr>
            <w:r w:rsidRPr="0019374B">
              <w:t>promocja Uczelni</w:t>
            </w:r>
            <w:r>
              <w:t xml:space="preserve"> w postaci przeprowadzonych prezentacji 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2A2DCF" w:rsidRPr="00D2103C" w:rsidRDefault="002A2DCF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2DCF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A2DCF" w:rsidRPr="00D2103C" w:rsidRDefault="002A2DCF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A2DCF" w:rsidRPr="00D2103C" w:rsidRDefault="002A2DCF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F22C45" w:rsidRDefault="00F22C45" w:rsidP="00D2103C">
            <w:pPr>
              <w:pStyle w:val="Akapitzlist"/>
              <w:numPr>
                <w:ilvl w:val="0"/>
                <w:numId w:val="4"/>
              </w:numPr>
            </w:pPr>
            <w:r>
              <w:t>spotkania i konsultacje z osobami odpowiedzialnymi za badania naukowe, wydawnictwa naukowe,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numPr>
                <w:ilvl w:val="0"/>
                <w:numId w:val="4"/>
              </w:numPr>
              <w:rPr>
                <w:rFonts w:ascii="Times New Roman" w:hAnsi="Times New Roman"/>
                <w:sz w:val="24"/>
                <w:szCs w:val="24"/>
              </w:rPr>
            </w:pPr>
            <w:r w:rsidRPr="0019374B">
              <w:t>nawiązanie długoterminowej współpracy</w:t>
            </w:r>
            <w:r>
              <w:t xml:space="preserve"> naukowo-dydaktycznej</w:t>
            </w:r>
            <w:r w:rsidRPr="0019374B">
              <w:t xml:space="preserve">, również w kontekście </w:t>
            </w:r>
            <w:r>
              <w:t xml:space="preserve">już </w:t>
            </w:r>
            <w:r w:rsidRPr="0019374B">
              <w:t>realizowanych projektów badawczych, indywidualnych lub zespołowych</w:t>
            </w:r>
            <w:r>
              <w:t xml:space="preserve"> 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F22C45" w:rsidRDefault="00F22C45" w:rsidP="00D2103C">
            <w:pPr>
              <w:pStyle w:val="Akapitzlist"/>
              <w:numPr>
                <w:ilvl w:val="0"/>
                <w:numId w:val="4"/>
              </w:numPr>
            </w:pPr>
            <w:r w:rsidRPr="0019374B">
              <w:t xml:space="preserve">spotkania i konsultacje z osobami odpowiedzialnymi za współpracę uczelni z otoczeniem biznesowym; identyfikacja i ocena stosowanych metod i efektów współpracy </w:t>
            </w:r>
            <w:r>
              <w:t xml:space="preserve">odwiedzanej </w:t>
            </w:r>
            <w:r w:rsidRPr="0019374B">
              <w:t>uczelni z otoczeniem społeczno-gospodarczym</w:t>
            </w:r>
            <w:r>
              <w:t xml:space="preserve">, identyfikacja dobrych praktyk </w:t>
            </w:r>
            <w:r w:rsidRPr="0019374B">
              <w:t>(wprowadzanie elementów praktyki w obszarze kształcenia studentów, organizowane wizyty studyjne, praktyki studenckie, wspólne projekty studentów ze otoczeniem biznesowym, współpraca nauki z praktyką itd.)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numPr>
                <w:ilvl w:val="0"/>
                <w:numId w:val="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t>spotkania i ocena możliwości nawiązania współpracy badawczej, konsultacje i prace związane z przygotowaniem projektu badawczego, publikacji naukowej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F22C45" w:rsidRDefault="00F22C45" w:rsidP="00D2103C">
            <w:pPr>
              <w:pStyle w:val="Akapitzlist"/>
              <w:numPr>
                <w:ilvl w:val="0"/>
                <w:numId w:val="4"/>
              </w:numPr>
            </w:pPr>
            <w:r>
              <w:t>konsultacje i ocena możliwości współpracy dydaktycznej, np. w zakresie wymiany studentów, wspólnych programów studiów itd.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F22C45" w:rsidRDefault="00F22C45" w:rsidP="00D2103C">
            <w:pPr>
              <w:pStyle w:val="Akapitzlist"/>
              <w:numPr>
                <w:ilvl w:val="0"/>
                <w:numId w:val="4"/>
              </w:numPr>
            </w:pPr>
            <w:r w:rsidRPr="0019374B">
              <w:t>poznanie i aplikacja nowych metod dydaktycznych</w:t>
            </w:r>
            <w:r>
              <w:t>.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numPr>
                <w:ilvl w:val="0"/>
                <w:numId w:val="4"/>
              </w:numPr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</w:rPr>
              <w:lastRenderedPageBreak/>
              <w:t>inne, jakie?</w:t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  <w:r w:rsidRPr="00D2103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70" w:type="dxa"/>
            <w:tcBorders>
              <w:bottom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22C45" w:rsidRPr="00D2103C" w:rsidTr="00D2103C">
        <w:tc>
          <w:tcPr>
            <w:tcW w:w="8264" w:type="dxa"/>
            <w:tcBorders>
              <w:top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2103C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…………………..</w:t>
            </w:r>
          </w:p>
        </w:tc>
        <w:tc>
          <w:tcPr>
            <w:tcW w:w="870" w:type="dxa"/>
            <w:tcBorders>
              <w:top w:val="nil"/>
            </w:tcBorders>
            <w:shd w:val="clear" w:color="auto" w:fill="auto"/>
          </w:tcPr>
          <w:p w:rsidR="00F22C45" w:rsidRPr="00D2103C" w:rsidRDefault="00F22C45" w:rsidP="00D2103C">
            <w:pPr>
              <w:pStyle w:val="Akapitzlist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A2DCF" w:rsidRDefault="002A2DCF" w:rsidP="002A2DCF">
      <w:pPr>
        <w:pStyle w:val="Akapitzlist"/>
        <w:rPr>
          <w:rFonts w:ascii="Times New Roman" w:hAnsi="Times New Roman"/>
          <w:sz w:val="24"/>
          <w:szCs w:val="24"/>
        </w:rPr>
      </w:pPr>
    </w:p>
    <w:p w:rsidR="002A2DCF" w:rsidRDefault="002A2DCF" w:rsidP="002A2DCF">
      <w:pPr>
        <w:pStyle w:val="Akapitzlist"/>
        <w:rPr>
          <w:rFonts w:ascii="Times New Roman" w:hAnsi="Times New Roman"/>
          <w:sz w:val="24"/>
          <w:szCs w:val="24"/>
        </w:rPr>
      </w:pPr>
    </w:p>
    <w:p w:rsidR="001A2D51" w:rsidRPr="007E6319" w:rsidRDefault="001A2D51" w:rsidP="00B70721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</w:p>
    <w:p w:rsidR="001A2D51" w:rsidRPr="007E6319" w:rsidRDefault="001A2D51" w:rsidP="007E6319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.</w:t>
      </w:r>
    </w:p>
    <w:p w:rsidR="001A2D51" w:rsidRPr="007E6319" w:rsidRDefault="001A2D51" w:rsidP="007E6319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 w:rsidRPr="007E6319">
        <w:rPr>
          <w:rFonts w:ascii="Times New Roman" w:hAnsi="Times New Roman"/>
          <w:sz w:val="24"/>
          <w:szCs w:val="24"/>
        </w:rPr>
        <w:t>Data i podpis pracownika</w:t>
      </w:r>
    </w:p>
    <w:sectPr w:rsidR="001A2D51" w:rsidRPr="007E6319" w:rsidSect="00B468CA">
      <w:pgSz w:w="11906" w:h="16838"/>
      <w:pgMar w:top="567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E6AD6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A681F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02CCE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71018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F078C"/>
    <w:multiLevelType w:val="hybridMultilevel"/>
    <w:tmpl w:val="50F41344"/>
    <w:lvl w:ilvl="0" w:tplc="895E79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1965BDA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9A72D0"/>
    <w:multiLevelType w:val="hybridMultilevel"/>
    <w:tmpl w:val="C52E0F16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D77A14"/>
    <w:multiLevelType w:val="hybridMultilevel"/>
    <w:tmpl w:val="37B0B96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0BB4EDE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0D1173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2F0257"/>
    <w:multiLevelType w:val="hybridMultilevel"/>
    <w:tmpl w:val="05E22BDE"/>
    <w:lvl w:ilvl="0" w:tplc="E49E38F8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3"/>
  </w:num>
  <w:num w:numId="7">
    <w:abstractNumId w:val="1"/>
  </w:num>
  <w:num w:numId="8">
    <w:abstractNumId w:val="5"/>
  </w:num>
  <w:num w:numId="9">
    <w:abstractNumId w:val="0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LQwtDAxsDQzNrdU0lEKTi0uzszPAykwqgUAmMI9/CwAAAA="/>
  </w:docVars>
  <w:rsids>
    <w:rsidRoot w:val="000D2952"/>
    <w:rsid w:val="00055881"/>
    <w:rsid w:val="00081E9F"/>
    <w:rsid w:val="000D0E16"/>
    <w:rsid w:val="000D2952"/>
    <w:rsid w:val="000D79F5"/>
    <w:rsid w:val="000E7360"/>
    <w:rsid w:val="000F0138"/>
    <w:rsid w:val="00161D80"/>
    <w:rsid w:val="001668EC"/>
    <w:rsid w:val="001A2D51"/>
    <w:rsid w:val="001D2645"/>
    <w:rsid w:val="0020749F"/>
    <w:rsid w:val="002714AB"/>
    <w:rsid w:val="002A2DCF"/>
    <w:rsid w:val="00327260"/>
    <w:rsid w:val="00366E07"/>
    <w:rsid w:val="00393705"/>
    <w:rsid w:val="003C052A"/>
    <w:rsid w:val="00416D16"/>
    <w:rsid w:val="004477AA"/>
    <w:rsid w:val="004C6264"/>
    <w:rsid w:val="005C6F38"/>
    <w:rsid w:val="00617EB8"/>
    <w:rsid w:val="00624932"/>
    <w:rsid w:val="006A2C46"/>
    <w:rsid w:val="006D261A"/>
    <w:rsid w:val="007148AE"/>
    <w:rsid w:val="00734F8D"/>
    <w:rsid w:val="00746C96"/>
    <w:rsid w:val="007671E1"/>
    <w:rsid w:val="007B6167"/>
    <w:rsid w:val="007B7964"/>
    <w:rsid w:val="007C6FD9"/>
    <w:rsid w:val="007E2C9C"/>
    <w:rsid w:val="007E6319"/>
    <w:rsid w:val="00830D9F"/>
    <w:rsid w:val="00865A29"/>
    <w:rsid w:val="008F055B"/>
    <w:rsid w:val="0091129D"/>
    <w:rsid w:val="00934DFC"/>
    <w:rsid w:val="0095290A"/>
    <w:rsid w:val="009804B7"/>
    <w:rsid w:val="009A3B4C"/>
    <w:rsid w:val="00B02C76"/>
    <w:rsid w:val="00B364A8"/>
    <w:rsid w:val="00B44AA1"/>
    <w:rsid w:val="00B468CA"/>
    <w:rsid w:val="00B70721"/>
    <w:rsid w:val="00BB4FD6"/>
    <w:rsid w:val="00BD4A9B"/>
    <w:rsid w:val="00C826D7"/>
    <w:rsid w:val="00CF6801"/>
    <w:rsid w:val="00D020F6"/>
    <w:rsid w:val="00D2103C"/>
    <w:rsid w:val="00D22D0E"/>
    <w:rsid w:val="00D450FA"/>
    <w:rsid w:val="00DB1111"/>
    <w:rsid w:val="00DC27F1"/>
    <w:rsid w:val="00DE63F0"/>
    <w:rsid w:val="00E0311E"/>
    <w:rsid w:val="00E43366"/>
    <w:rsid w:val="00E650CF"/>
    <w:rsid w:val="00E746BE"/>
    <w:rsid w:val="00E87709"/>
    <w:rsid w:val="00F13E25"/>
    <w:rsid w:val="00F22C45"/>
    <w:rsid w:val="00F402F6"/>
    <w:rsid w:val="00F545D2"/>
    <w:rsid w:val="00FC3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3230F4"/>
  <w15:chartTrackingRefBased/>
  <w15:docId w15:val="{EB758292-EF4E-476C-9A09-0AE293848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E746B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customStyle="1" w:styleId="ListParagraph">
    <w:name w:val="List Paragraph"/>
    <w:basedOn w:val="Normalny"/>
    <w:rsid w:val="000D2952"/>
    <w:pPr>
      <w:ind w:left="720"/>
      <w:contextualSpacing/>
    </w:pPr>
  </w:style>
  <w:style w:type="paragraph" w:styleId="Nagwek">
    <w:name w:val="header"/>
    <w:basedOn w:val="Normalny"/>
    <w:link w:val="NagwekZnak"/>
    <w:semiHidden/>
    <w:rsid w:val="008F055B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  <w:lang w:eastAsia="pl-PL"/>
    </w:rPr>
  </w:style>
  <w:style w:type="character" w:customStyle="1" w:styleId="NagwekZnak">
    <w:name w:val="Nagłówek Znak"/>
    <w:link w:val="Nagwek"/>
    <w:semiHidden/>
    <w:locked/>
    <w:rsid w:val="00F402F6"/>
    <w:rPr>
      <w:rFonts w:cs="Times New Roman"/>
      <w:lang w:val="x-none" w:eastAsia="en-US"/>
    </w:rPr>
  </w:style>
  <w:style w:type="paragraph" w:styleId="Tekstpodstawowy">
    <w:name w:val="Body Text"/>
    <w:basedOn w:val="Normalny"/>
    <w:link w:val="TekstpodstawowyZnak"/>
    <w:semiHidden/>
    <w:rsid w:val="008F055B"/>
    <w:pPr>
      <w:spacing w:after="0" w:line="240" w:lineRule="auto"/>
    </w:pPr>
    <w:rPr>
      <w:rFonts w:ascii="Arial" w:hAnsi="Arial" w:cs="Arial"/>
      <w:szCs w:val="24"/>
      <w:lang w:eastAsia="pl-PL"/>
    </w:rPr>
  </w:style>
  <w:style w:type="character" w:customStyle="1" w:styleId="TekstpodstawowyZnak">
    <w:name w:val="Tekst podstawowy Znak"/>
    <w:link w:val="Tekstpodstawowy"/>
    <w:semiHidden/>
    <w:locked/>
    <w:rsid w:val="00F402F6"/>
    <w:rPr>
      <w:rFonts w:cs="Times New Roman"/>
      <w:lang w:val="x-none" w:eastAsia="en-US"/>
    </w:rPr>
  </w:style>
  <w:style w:type="paragraph" w:styleId="Tekstdymka">
    <w:name w:val="Balloon Text"/>
    <w:basedOn w:val="Normalny"/>
    <w:semiHidden/>
    <w:rsid w:val="00BB4FD6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2A2DCF"/>
    <w:pPr>
      <w:spacing w:after="160" w:line="259" w:lineRule="auto"/>
      <w:ind w:left="720"/>
      <w:contextualSpacing/>
    </w:pPr>
    <w:rPr>
      <w:rFonts w:eastAsia="Calibri"/>
    </w:rPr>
  </w:style>
  <w:style w:type="table" w:styleId="Tabela-Siatka">
    <w:name w:val="Table Grid"/>
    <w:basedOn w:val="Standardowy"/>
    <w:locked/>
    <w:rsid w:val="002A2D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AB6FE3FF555446B6CC9209906B5C34" ma:contentTypeVersion="6" ma:contentTypeDescription="Utwórz nowy dokument." ma:contentTypeScope="" ma:versionID="0a204f102a198b1de39e00729aad2029">
  <xsd:schema xmlns:xsd="http://www.w3.org/2001/XMLSchema" xmlns:xs="http://www.w3.org/2001/XMLSchema" xmlns:p="http://schemas.microsoft.com/office/2006/metadata/properties" xmlns:ns2="b5a03a7b-a69a-4651-8562-985704e275f5" targetNamespace="http://schemas.microsoft.com/office/2006/metadata/properties" ma:root="true" ma:fieldsID="8daa414c55223a7f7dfad1b261715996" ns2:_="">
    <xsd:import namespace="b5a03a7b-a69a-4651-8562-985704e275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03a7b-a69a-4651-8562-985704e275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79C1D5-57A6-4A19-8691-BA3F0360448A}"/>
</file>

<file path=customXml/itemProps2.xml><?xml version="1.0" encoding="utf-8"?>
<ds:datastoreItem xmlns:ds="http://schemas.openxmlformats.org/officeDocument/2006/customXml" ds:itemID="{DE2111A4-0277-49D6-8B24-1B41F074F5A4}"/>
</file>

<file path=customXml/itemProps3.xml><?xml version="1.0" encoding="utf-8"?>
<ds:datastoreItem xmlns:ds="http://schemas.openxmlformats.org/officeDocument/2006/customXml" ds:itemID="{B8BD3FB1-F33D-4720-85F9-8EDD6A8D2E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79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6</vt:lpstr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6</dc:title>
  <dc:subject/>
  <dc:creator>DabrowsA</dc:creator>
  <cp:keywords/>
  <dc:description/>
  <cp:lastModifiedBy>Jarosław Plichta</cp:lastModifiedBy>
  <cp:revision>1</cp:revision>
  <cp:lastPrinted>2018-04-12T08:41:00Z</cp:lastPrinted>
  <dcterms:created xsi:type="dcterms:W3CDTF">2021-11-19T12:03:00Z</dcterms:created>
  <dcterms:modified xsi:type="dcterms:W3CDTF">2022-11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B6FE3FF555446B6CC9209906B5C34</vt:lpwstr>
  </property>
</Properties>
</file>